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189:297-314. American Naturalist.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arco D. Visser</w:t>
      </w:r>
      <w:r>
        <w:t xml:space="preserve">, C. A. Hallmann, E. Jongejans. trackdem: Particle Tracking and Demography. R package version 0.1. https://cran.r-project.org/package=trackdem 2017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Tree species vary widely in their tolerance for liana infestation: A case study of differential host response to generalist parasites. Journal of Ecology.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Bruijning</w:t>
      </w:r>
      <w:r>
        <w:t xml:space="preserve">, M. D. Visser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"/>
      <w:bookmarkEnd w:id="30"/>
      <w:r>
        <w:t xml:space="preserve">Reviewer</w:t>
      </w:r>
    </w:p>
    <w:p>
      <w:pPr>
        <w:pStyle w:val="FirstParagraph"/>
      </w:pPr>
      <w:r>
        <w:rPr>
          <w:i/>
        </w:rPr>
        <w:t xml:space="preserve">Scientific Journals</w:t>
      </w:r>
      <w:r>
        <w:t xml:space="preserve">: Biotropica, Canadian Journal of Forest Research, Ecology, Ecology and Evolution, Ecology Letters, Ecological Modelling, Journal of Biogeography, Journal of Ecology, Methods in Ecology and Evolution, PLOS computational biology, The R Journal.</w:t>
      </w:r>
      <w:r>
        <w:t xml:space="preserve"> </w:t>
      </w:r>
      <w:r>
        <w:rPr>
          <w:i/>
        </w:rPr>
        <w:t xml:space="preserve">National Funds for Scientific Research</w:t>
      </w:r>
      <w:r>
        <w:t xml:space="preserve">: Research Foundation Flanders (FWO)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8031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0fc4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